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64D16F" w14:textId="77777777" w:rsidR="00DF595F" w:rsidRPr="00DF595F" w:rsidRDefault="00DF595F" w:rsidP="00DF595F">
      <w:pPr>
        <w:pStyle w:val="Heading1"/>
        <w:jc w:val="center"/>
        <w:rPr>
          <w:sz w:val="48"/>
          <w:lang w:val="bg-BG"/>
        </w:rPr>
      </w:pPr>
      <w:bookmarkStart w:id="0" w:name="_GoBack"/>
      <w:bookmarkEnd w:id="0"/>
      <w:r w:rsidRPr="00DF595F">
        <w:rPr>
          <w:sz w:val="48"/>
        </w:rPr>
        <w:t>Exercise: Text Processing</w:t>
      </w:r>
    </w:p>
    <w:p w14:paraId="77C352E8" w14:textId="42049F56" w:rsidR="00DF595F" w:rsidRPr="00DF595F" w:rsidRDefault="00DF595F" w:rsidP="007B4947">
      <w:pPr>
        <w:jc w:val="center"/>
        <w:rPr>
          <w:b/>
          <w:lang w:val="bg-BG"/>
        </w:rPr>
      </w:pPr>
      <w:r w:rsidRPr="00DF595F">
        <w:t xml:space="preserve">Problems for exercises and homework for the </w:t>
      </w:r>
      <w:hyperlink r:id="rId8" w:history="1">
        <w:r w:rsidRPr="00DF595F">
          <w:rPr>
            <w:rStyle w:val="Hyperlink"/>
          </w:rPr>
          <w:t xml:space="preserve">"Programming Fundamentals" course @ </w:t>
        </w:r>
        <w:r w:rsidRPr="00DF595F">
          <w:rPr>
            <w:rStyle w:val="Hyperlink"/>
            <w:noProof/>
          </w:rPr>
          <w:t>SoftUni</w:t>
        </w:r>
      </w:hyperlink>
      <w:r w:rsidRPr="00DF595F">
        <w:t>.</w:t>
      </w:r>
    </w:p>
    <w:p w14:paraId="1B508858" w14:textId="7BB81404" w:rsidR="00DF595F" w:rsidRPr="00DF595F" w:rsidRDefault="00DF595F" w:rsidP="007B4947">
      <w:pPr>
        <w:jc w:val="center"/>
        <w:rPr>
          <w:lang w:val="bg-BG"/>
        </w:rPr>
      </w:pPr>
      <w:r w:rsidRPr="00DF595F">
        <w:t xml:space="preserve">You can check your solutions in </w:t>
      </w:r>
      <w:hyperlink r:id="rId9" w:history="1">
        <w:r w:rsidRPr="00DF595F">
          <w:rPr>
            <w:rStyle w:val="Hyperlink"/>
          </w:rPr>
          <w:t>Judge.</w:t>
        </w:r>
      </w:hyperlink>
    </w:p>
    <w:p w14:paraId="7B8B4765" w14:textId="77777777" w:rsidR="00DF595F" w:rsidRPr="00DF595F" w:rsidRDefault="00DF595F" w:rsidP="00DF595F">
      <w:pPr>
        <w:pStyle w:val="Heading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r w:rsidRPr="003E3BA5">
        <w:rPr>
          <w:rFonts w:ascii="Consolas" w:hAnsi="Consolas"/>
          <w:b/>
        </w:rPr>
        <w:t xml:space="preserve">, </w:t>
      </w:r>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5FE4D0C4" w:rsidR="00DF595F" w:rsidRPr="00DF595F" w:rsidRDefault="00DF595F" w:rsidP="00DF595F">
      <w:pPr>
        <w:pStyle w:val="ListParagraph"/>
        <w:numPr>
          <w:ilvl w:val="0"/>
          <w:numId w:val="43"/>
        </w:numPr>
        <w:rPr>
          <w:lang w:val="bg-BG"/>
        </w:rPr>
      </w:pPr>
      <w:r w:rsidRPr="00DF595F">
        <w:t xml:space="preserve">Has </w:t>
      </w:r>
      <w:r w:rsidR="003E3BA5">
        <w:t xml:space="preserve">a </w:t>
      </w:r>
      <w:r w:rsidRPr="00DF595F">
        <w:rPr>
          <w:b/>
        </w:rPr>
        <w:t>length</w:t>
      </w:r>
      <w:r w:rsidRPr="00DF595F">
        <w:t xml:space="preserve"> </w:t>
      </w:r>
      <w:r w:rsidR="00B76414">
        <w:t xml:space="preserve">of </w:t>
      </w:r>
      <w:r w:rsidRPr="00DF595F">
        <w:t>between 3 and 16 characters</w:t>
      </w:r>
      <w:r w:rsidR="003E3BA5">
        <w:t>.</w:t>
      </w:r>
    </w:p>
    <w:p w14:paraId="79BA56FD" w14:textId="29375875" w:rsidR="00DF595F" w:rsidRPr="00DF595F" w:rsidRDefault="00B76414" w:rsidP="00DF595F">
      <w:pPr>
        <w:pStyle w:val="ListParagraph"/>
        <w:numPr>
          <w:ilvl w:val="0"/>
          <w:numId w:val="43"/>
        </w:numPr>
        <w:rPr>
          <w:lang w:val="bg-BG"/>
        </w:rPr>
      </w:pPr>
      <w:r>
        <w:rPr>
          <w:b/>
        </w:rPr>
        <w:t>It c</w:t>
      </w:r>
      <w:r w:rsidR="00DF595F" w:rsidRPr="00DF595F">
        <w:rPr>
          <w:b/>
        </w:rPr>
        <w:t>ontains</w:t>
      </w:r>
      <w:r w:rsidR="00DF595F" w:rsidRPr="00DF595F">
        <w:t xml:space="preserve"> only letters, numbers, hyphens</w:t>
      </w:r>
      <w:r w:rsidR="003E3BA5">
        <w:t>,</w:t>
      </w:r>
      <w:r w:rsidR="00DF595F" w:rsidRPr="00DF595F">
        <w:t xml:space="preserve"> and underscores</w:t>
      </w:r>
      <w:r w:rsidR="003E3BA5">
        <w:t>.</w:t>
      </w:r>
    </w:p>
    <w:p w14:paraId="7CA82855" w14:textId="77777777" w:rsidR="00DF595F" w:rsidRPr="00DF595F" w:rsidRDefault="00DF595F" w:rsidP="00DF595F">
      <w:pPr>
        <w:pStyle w:val="Heading3"/>
        <w:rPr>
          <w:lang w:val="bg-BG"/>
        </w:rPr>
      </w:pPr>
      <w:r w:rsidRPr="00DF595F">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77777777" w:rsidR="00DF595F" w:rsidRPr="00DF595F" w:rsidRDefault="00DF595F" w:rsidP="00362AF7">
            <w:pPr>
              <w:spacing w:after="0"/>
              <w:rPr>
                <w:rFonts w:ascii="Consolas" w:hAnsi="Consolas"/>
                <w:bCs/>
                <w:noProof/>
              </w:rPr>
            </w:pPr>
            <w:r w:rsidRPr="00DF595F">
              <w:rPr>
                <w:rFonts w:ascii="Consolas" w:hAnsi="Consolas"/>
                <w:bCs/>
                <w:noProof/>
              </w:rPr>
              <w:t>Jeff, john45, ab, cd, peter-ivanov,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7166C34E" w:rsidR="00DF595F" w:rsidRPr="003E3BA5" w:rsidRDefault="00DF595F" w:rsidP="00362AF7">
            <w:pPr>
              <w:spacing w:after="0"/>
              <w:rPr>
                <w:rFonts w:ascii="Consolas" w:hAnsi="Consolas"/>
                <w:bCs/>
                <w:noProof/>
                <w:lang w:val="bg-BG"/>
              </w:rPr>
            </w:pPr>
            <w:r w:rsidRPr="00DF595F">
              <w:rPr>
                <w:rFonts w:ascii="Consolas" w:hAnsi="Consolas"/>
                <w:bCs/>
                <w:noProof/>
              </w:rPr>
              <w:t>peter-ivanov</w:t>
            </w:r>
          </w:p>
        </w:tc>
      </w:tr>
    </w:tbl>
    <w:p w14:paraId="261130C0" w14:textId="77777777" w:rsidR="00DF595F" w:rsidRPr="00DF595F" w:rsidRDefault="00DF595F" w:rsidP="00DF595F">
      <w:pPr>
        <w:pStyle w:val="Heading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multiply str1[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Heading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Heading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t>File extension: cs</w:t>
            </w:r>
          </w:p>
        </w:tc>
      </w:tr>
    </w:tbl>
    <w:p w14:paraId="699FA394" w14:textId="77777777" w:rsidR="00DF595F" w:rsidRPr="00DF595F" w:rsidRDefault="00DF595F" w:rsidP="00DF595F">
      <w:pPr>
        <w:pStyle w:val="Heading2"/>
        <w:numPr>
          <w:ilvl w:val="0"/>
          <w:numId w:val="44"/>
        </w:numPr>
        <w:tabs>
          <w:tab w:val="left" w:pos="1843"/>
        </w:tabs>
        <w:spacing w:before="120" w:after="80"/>
        <w:rPr>
          <w:lang w:val="bg-BG"/>
        </w:rPr>
      </w:pPr>
      <w:r w:rsidRPr="00DF595F">
        <w:lastRenderedPageBreak/>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Heading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Heading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2</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1" w:name="OLE_LINK1"/>
            <w:r w:rsidRPr="003E3BA5">
              <w:rPr>
                <w:rFonts w:ascii="Consolas" w:hAnsi="Consolas" w:cs="Consolas"/>
                <w:noProof/>
              </w:rPr>
              <w:t>923847238931983192462832102</w:t>
            </w:r>
          </w:p>
          <w:bookmarkEnd w:id="1"/>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Heading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Heading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bl>
    <w:p w14:paraId="2C5823F1" w14:textId="77777777" w:rsidR="00DF595F" w:rsidRPr="00DF595F" w:rsidRDefault="00DF595F" w:rsidP="00DF595F">
      <w:pPr>
        <w:pStyle w:val="Heading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Explosions are marked with "</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Pr="00DF595F">
        <w:rPr>
          <w:b/>
        </w:rPr>
        <w:t>&gt;</w:t>
      </w:r>
      <w:r w:rsidR="003E3BA5">
        <w:t>"</w:t>
      </w:r>
      <w:r w:rsidRPr="00DF595F">
        <w:t>).</w:t>
      </w:r>
    </w:p>
    <w:p w14:paraId="4CDFCFD0" w14:textId="57977997"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Pr="00DF595F">
        <w:rPr>
          <w:rStyle w:val="CodeChar"/>
        </w:rPr>
        <w:t>&gt;</w:t>
      </w:r>
      <w:r w:rsidR="003E3BA5">
        <w:t>"</w:t>
      </w:r>
      <w:r w:rsidRPr="00DF595F">
        <w:rPr>
          <w:noProof/>
        </w:rPr>
        <w:t xml:space="preserve">) </w:t>
      </w:r>
      <w:r w:rsidRPr="00DF595F">
        <w:t>while you</w:t>
      </w:r>
      <w:r w:rsidR="00B76414">
        <w:t>'</w:t>
      </w:r>
      <w:r w:rsidRPr="00DF595F">
        <w:t xml:space="preserve">re deleting characters, you should </w:t>
      </w:r>
      <w:r w:rsidRPr="00DF595F">
        <w:rPr>
          <w:b/>
        </w:rPr>
        <w:t>add</w:t>
      </w:r>
      <w:r w:rsidRPr="00DF595F">
        <w:t xml:space="preserve"> th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t xml:space="preserve">You should </w:t>
      </w:r>
      <w:r w:rsidRPr="00DF595F">
        <w:rPr>
          <w:b/>
        </w:rPr>
        <w:t>not</w:t>
      </w:r>
      <w:r w:rsidRPr="00DF595F">
        <w:t xml:space="preserve"> delete the </w:t>
      </w:r>
      <w:r w:rsidRPr="00DF595F">
        <w:rPr>
          <w:b/>
        </w:rPr>
        <w:t>explosion</w:t>
      </w:r>
      <w:r w:rsidR="003E3BA5">
        <w:t xml:space="preserve"> character – "</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Heading3"/>
        <w:rPr>
          <w:lang w:val="bg-BG"/>
        </w:rPr>
      </w:pPr>
      <w:r w:rsidRPr="00DF595F">
        <w:lastRenderedPageBreak/>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Heading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Heading3"/>
        <w:rPr>
          <w:lang w:val="bg-BG"/>
        </w:rPr>
      </w:pPr>
      <w:r w:rsidRPr="00DF595F">
        <w:t>Constraints</w:t>
      </w:r>
    </w:p>
    <w:p w14:paraId="3E8C27AC" w14:textId="35DE799F" w:rsidR="00DF595F" w:rsidRPr="00DF595F" w:rsidRDefault="00DF595F" w:rsidP="00DF595F">
      <w:pPr>
        <w:pStyle w:val="ListParagraph"/>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ListParagraph"/>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and the char "</w:t>
      </w:r>
      <w:r w:rsidRPr="00DF595F">
        <w:rPr>
          <w:b/>
        </w:rPr>
        <w:t>&gt;</w:t>
      </w:r>
      <w:r w:rsidR="003E3BA5">
        <w:t>".</w:t>
      </w:r>
    </w:p>
    <w:p w14:paraId="61D3BF87" w14:textId="001686F2" w:rsidR="00DF595F" w:rsidRPr="00DF595F" w:rsidRDefault="00DF595F" w:rsidP="00DF595F">
      <w:pPr>
        <w:pStyle w:val="ListParagraph"/>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13679AF4" w14:textId="77777777" w:rsidR="00DF595F" w:rsidRPr="00DF595F" w:rsidRDefault="00DF595F" w:rsidP="00DF595F">
      <w:pPr>
        <w:pStyle w:val="Heading3"/>
        <w:rPr>
          <w:lang w:val="bg-BG"/>
        </w:rPr>
      </w:pPr>
      <w:r w:rsidRPr="00DF595F">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8BE3986"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69206CFF"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00B76414">
              <w:rPr>
                <w:rFonts w:eastAsia="MS Mincho" w:cstheme="minorHAnsi"/>
                <w:b/>
                <w:bCs/>
              </w:rPr>
              <w:t>,</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C0255FF"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strength of 2. We delete the digit</w:t>
            </w:r>
            <w:r w:rsidR="00B76414">
              <w:rPr>
                <w:rFonts w:eastAsia="MS Mincho" w:cstheme="minorHAnsi"/>
                <w:bCs/>
              </w:rPr>
              <w:t>,</w:t>
            </w:r>
            <w:r w:rsidRPr="007B4947">
              <w:rPr>
                <w:rFonts w:eastAsia="MS Mincho" w:cstheme="minorHAnsi"/>
                <w:bCs/>
              </w:rPr>
              <w:t xml:space="preserve">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2C0D32C7"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00B76414">
              <w:rPr>
                <w:rFonts w:eastAsia="MS Mincho" w:cstheme="minorHAnsi"/>
                <w:b/>
                <w:bCs/>
              </w:rPr>
              <w:t>,</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20A9C592"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00B76414">
              <w:rPr>
                <w:rFonts w:eastAsia="MS Mincho" w:cstheme="minorHAnsi"/>
                <w:b/>
                <w:bCs/>
              </w:rPr>
              <w:t>,</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Heading2"/>
        <w:numPr>
          <w:ilvl w:val="0"/>
          <w:numId w:val="44"/>
        </w:numPr>
        <w:tabs>
          <w:tab w:val="left" w:pos="1843"/>
        </w:tabs>
        <w:spacing w:before="120" w:after="80"/>
        <w:ind w:hanging="540"/>
        <w:rPr>
          <w:lang w:val="bg-BG"/>
        </w:rPr>
      </w:pPr>
      <w:r w:rsidRPr="00DF595F">
        <w:t>*Letters Change Numbers</w:t>
      </w:r>
    </w:p>
    <w:p w14:paraId="47C58E96" w14:textId="1FB6760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xml:space="preserve">. </w:t>
      </w:r>
      <w:r w:rsidR="00B76414">
        <w:rPr>
          <w:noProof/>
        </w:rPr>
        <w:t>W</w:t>
      </w:r>
      <w:r w:rsidRPr="00DF595F">
        <w:rPr>
          <w:noProof/>
        </w:rPr>
        <w:t>hether the letter was in front of the number or after it</w:t>
      </w:r>
      <w:r w:rsidR="00B76414">
        <w:rPr>
          <w:noProof/>
        </w:rPr>
        <w:t>,</w:t>
      </w:r>
      <w:r w:rsidRPr="00DF595F">
        <w:rPr>
          <w:noProof/>
        </w:rPr>
        <w:t xml:space="preserve">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1161D3BD"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104AC29"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lastRenderedPageBreak/>
        <w:t>Then</w:t>
      </w:r>
      <w:r w:rsidRPr="00DF595F">
        <w:rPr>
          <w:noProof/>
        </w:rPr>
        <w:t xml:space="preserve"> you move to the </w:t>
      </w:r>
      <w:r w:rsidRPr="00DF595F">
        <w:rPr>
          <w:b/>
          <w:noProof/>
        </w:rPr>
        <w:t>letter after</w:t>
      </w:r>
      <w:r w:rsidRPr="00DF595F">
        <w:rPr>
          <w:noProof/>
        </w:rPr>
        <w:t xml:space="preserve"> the number. </w:t>
      </w:r>
    </w:p>
    <w:p w14:paraId="3CAF70B0" w14:textId="20994439"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subtract</w:t>
      </w:r>
      <w:r w:rsidRPr="00DF595F">
        <w:rPr>
          <w:noProof/>
        </w:rPr>
        <w:t xml:space="preserve"> its position from the resulted number.</w:t>
      </w:r>
    </w:p>
    <w:p w14:paraId="3182D519" w14:textId="32DAF182"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add</w:t>
      </w:r>
      <w:r w:rsidRPr="00DF595F">
        <w:rPr>
          <w:noProof/>
        </w:rPr>
        <w:t xml:space="preserve"> its position to the resulted number.</w:t>
      </w:r>
    </w:p>
    <w:p w14:paraId="0335ECAA" w14:textId="14B6DCB2"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w:t>
      </w:r>
      <w:r w:rsidR="00B76414">
        <w:rPr>
          <w:noProof/>
        </w:rPr>
        <w:t>complicated</w:t>
      </w:r>
      <w:r w:rsidRPr="00DF595F">
        <w:rPr>
          <w:noProof/>
        </w:rPr>
        <w:t xml:space="preserv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w:t>
      </w:r>
      <w:r w:rsidR="00B76414">
        <w:rPr>
          <w:noProof/>
        </w:rPr>
        <w:t>,</w:t>
      </w:r>
      <w:r w:rsidRPr="00DF595F">
        <w:rPr>
          <w:noProof/>
        </w:rPr>
        <w:t xml:space="preserve">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61C6515C"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00B76414">
        <w:rPr>
          <w:b/>
          <w:noProof/>
        </w:rPr>
        <w:t>,</w:t>
      </w:r>
      <w:r w:rsidRPr="00DF595F">
        <w:rPr>
          <w:noProof/>
        </w:rPr>
        <w:t xml:space="preserve"> and its position in the alphabet is </w:t>
      </w:r>
      <w:r w:rsidRPr="00DF595F">
        <w:rPr>
          <w:b/>
          <w:noProof/>
        </w:rPr>
        <w:t>1</w:t>
      </w:r>
      <w:r w:rsidRPr="00DF595F">
        <w:rPr>
          <w:noProof/>
        </w:rPr>
        <w:t xml:space="preserve">. So we divide the number 12 </w:t>
      </w:r>
      <w:r w:rsidR="00B76414">
        <w:rPr>
          <w:noProof/>
        </w:rPr>
        <w:t>by</w:t>
      </w:r>
      <w:r w:rsidRPr="00DF595F">
        <w:rPr>
          <w:noProof/>
        </w:rPr>
        <w:t xml:space="preserve">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00B76414">
        <w:rPr>
          <w:b/>
          <w:noProof/>
        </w:rPr>
        <w:t>,</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Similarly</w:t>
      </w:r>
      <w:r w:rsidR="00B76414">
        <w:rPr>
          <w:noProof/>
        </w:rPr>
        <w:t>,</w:t>
      </w:r>
      <w:r w:rsidRPr="00DF595F">
        <w:rPr>
          <w:noProof/>
        </w:rPr>
        <w:t xml:space="preserve"> for the second string </w:t>
      </w:r>
      <w:r w:rsidRPr="00DF595F">
        <w:rPr>
          <w:b/>
          <w:noProof/>
        </w:rPr>
        <w:t>s is lowercase</w:t>
      </w:r>
      <w:r w:rsidR="00B76414">
        <w:rPr>
          <w:b/>
          <w:noProof/>
        </w:rPr>
        <w:t>,</w:t>
      </w:r>
      <w:r w:rsidRPr="00DF595F">
        <w:rPr>
          <w:noProof/>
        </w:rPr>
        <w:t xml:space="preserve"> and its position is 19</w:t>
      </w:r>
      <w:r w:rsidR="00B76414">
        <w:rPr>
          <w:noProof/>
        </w:rPr>
        <w:t>,</w:t>
      </w:r>
      <w:r w:rsidRPr="00DF595F">
        <w:rPr>
          <w:noProof/>
        </w:rPr>
        <w:t xml:space="preserve"> so we multiply it with the number (</w:t>
      </w:r>
      <w:r w:rsidRPr="00DF595F">
        <w:rPr>
          <w:b/>
          <w:noProof/>
        </w:rPr>
        <w:t>17*19 = 323</w:t>
      </w:r>
      <w:r w:rsidRPr="003E3BA5">
        <w:rPr>
          <w:noProof/>
        </w:rPr>
        <w:t>)</w:t>
      </w:r>
      <w:r w:rsidRPr="00DF595F">
        <w:rPr>
          <w:noProof/>
        </w:rPr>
        <w:t>. Then we have Uppercase G with position 7, s</w:t>
      </w:r>
      <w:r w:rsidR="00B76414">
        <w:rPr>
          <w:noProof/>
        </w:rPr>
        <w:t>ubtracting it from the resulting</w:t>
      </w:r>
      <w:r w:rsidRPr="00DF595F">
        <w:t xml:space="preserve"> number </w:t>
      </w:r>
      <w:r w:rsidRPr="00DF595F">
        <w:rPr>
          <w:noProof/>
        </w:rPr>
        <w:t>(</w:t>
      </w:r>
      <w:r w:rsidRPr="00DF595F">
        <w:rPr>
          <w:b/>
        </w:rPr>
        <w:t>323 – 7 = 316</w:t>
      </w:r>
      <w:r w:rsidRPr="003E3BA5">
        <w:t>)</w:t>
      </w:r>
      <w:r w:rsidRPr="00DF595F">
        <w:t>. Finally, we sum the 2 results</w:t>
      </w:r>
      <w:r w:rsidR="00B76414">
        <w:t xml:space="preserve"> and</w:t>
      </w:r>
      <w:r w:rsidRPr="00DF595F">
        <w:t xml:space="preserve"> get </w:t>
      </w:r>
      <w:r w:rsidRPr="00DF595F">
        <w:rPr>
          <w:b/>
        </w:rPr>
        <w:t>14 + 316=330</w:t>
      </w:r>
      <w:r w:rsidRPr="00DF595F">
        <w:t>.</w:t>
      </w:r>
    </w:p>
    <w:p w14:paraId="573C2052" w14:textId="77777777" w:rsidR="00DF595F" w:rsidRPr="00DF595F" w:rsidRDefault="00DF595F" w:rsidP="00DF595F">
      <w:pPr>
        <w:pStyle w:val="Heading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Heading3"/>
        <w:rPr>
          <w:lang w:val="bg-BG" w:eastAsia="ja-JP"/>
        </w:rPr>
      </w:pPr>
      <w:r w:rsidRPr="00DF595F">
        <w:rPr>
          <w:lang w:eastAsia="ja-JP"/>
        </w:rPr>
        <w:t>Output</w:t>
      </w:r>
    </w:p>
    <w:p w14:paraId="148938BC" w14:textId="2A5566AD" w:rsidR="00DF595F" w:rsidRPr="00DF595F" w:rsidRDefault="00DF595F" w:rsidP="00DF595F">
      <w:pPr>
        <w:jc w:val="both"/>
        <w:rPr>
          <w:lang w:val="bg-BG"/>
        </w:rPr>
      </w:pPr>
      <w:r w:rsidRPr="00DF595F">
        <w:t>Print a</w:t>
      </w:r>
      <w:r w:rsidR="00B76414">
        <w:t xml:space="preserve"> single number at the console: the total sum of all processed numbers rounded</w:t>
      </w:r>
      <w:r w:rsidRPr="00DF595F">
        <w:t xml:space="preserve"> to</w:t>
      </w:r>
      <w:r w:rsidRPr="00DF595F">
        <w:rPr>
          <w:b/>
        </w:rPr>
        <w:t xml:space="preserve"> two digits </w:t>
      </w:r>
      <w:r w:rsidRPr="00DF595F">
        <w:t>after the decimal separator.</w:t>
      </w:r>
    </w:p>
    <w:p w14:paraId="6F524BC7" w14:textId="77777777" w:rsidR="00DF595F" w:rsidRPr="00DF595F" w:rsidRDefault="00DF595F" w:rsidP="00DF595F">
      <w:pPr>
        <w:pStyle w:val="Heading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Heading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A</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420BAC0F" w14:textId="77777777" w:rsidR="00DF595F" w:rsidRPr="00DF595F" w:rsidRDefault="00DF595F" w:rsidP="00DF595F">
      <w:pPr>
        <w:pStyle w:val="Default"/>
        <w:rPr>
          <w:lang w:val="bg-BG"/>
        </w:rPr>
      </w:pPr>
    </w:p>
    <w:p w14:paraId="592EBD29" w14:textId="51658AA2" w:rsidR="00640502" w:rsidRPr="00DF595F" w:rsidRDefault="00640502" w:rsidP="00DF595F">
      <w:pPr>
        <w:rPr>
          <w:lang w:val="bg-BG"/>
        </w:rPr>
      </w:pPr>
    </w:p>
    <w:sectPr w:rsidR="00640502" w:rsidRPr="00DF595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4BAAE8" w14:textId="77777777" w:rsidR="00C06959" w:rsidRDefault="00C06959" w:rsidP="008068A2">
      <w:pPr>
        <w:spacing w:after="0" w:line="240" w:lineRule="auto"/>
      </w:pPr>
      <w:r>
        <w:separator/>
      </w:r>
    </w:p>
  </w:endnote>
  <w:endnote w:type="continuationSeparator" w:id="0">
    <w:p w14:paraId="3606E810" w14:textId="77777777" w:rsidR="00C06959" w:rsidRDefault="00C0695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03A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03A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03A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03A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2AED36" w14:textId="77777777" w:rsidR="00C06959" w:rsidRDefault="00C06959" w:rsidP="008068A2">
      <w:pPr>
        <w:spacing w:after="0" w:line="240" w:lineRule="auto"/>
      </w:pPr>
      <w:r>
        <w:separator/>
      </w:r>
    </w:p>
  </w:footnote>
  <w:footnote w:type="continuationSeparator" w:id="0">
    <w:p w14:paraId="4E7FD5E5" w14:textId="77777777" w:rsidR="00C06959" w:rsidRDefault="00C06959"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1"/>
  </w:num>
  <w:num w:numId="15">
    <w:abstractNumId w:val="10"/>
  </w:num>
  <w:num w:numId="16">
    <w:abstractNumId w:val="36"/>
  </w:num>
  <w:num w:numId="17">
    <w:abstractNumId w:val="26"/>
  </w:num>
  <w:num w:numId="18">
    <w:abstractNumId w:val="42"/>
  </w:num>
  <w:num w:numId="19">
    <w:abstractNumId w:val="33"/>
  </w:num>
  <w:num w:numId="20">
    <w:abstractNumId w:val="18"/>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5"/>
  </w:num>
  <w:num w:numId="28">
    <w:abstractNumId w:val="17"/>
  </w:num>
  <w:num w:numId="29">
    <w:abstractNumId w:val="41"/>
  </w:num>
  <w:num w:numId="30">
    <w:abstractNumId w:val="20"/>
  </w:num>
  <w:num w:numId="31">
    <w:abstractNumId w:val="11"/>
  </w:num>
  <w:num w:numId="32">
    <w:abstractNumId w:val="34"/>
  </w:num>
  <w:num w:numId="33">
    <w:abstractNumId w:val="37"/>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21"/>
  </w:num>
  <w:num w:numId="43">
    <w:abstractNumId w:val="38"/>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ewNDI3NDEwMzJU0lEKTi0uzszPAykwrgUA/Y5ssywAAAA="/>
  </w:docVars>
  <w:rsids>
    <w:rsidRoot w:val="008068A2"/>
    <w:rsid w:val="000006BB"/>
    <w:rsid w:val="00002C1C"/>
    <w:rsid w:val="00007044"/>
    <w:rsid w:val="0001451E"/>
    <w:rsid w:val="00023DC6"/>
    <w:rsid w:val="00025F04"/>
    <w:rsid w:val="00057EA5"/>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0CF6"/>
    <w:rsid w:val="00563DC7"/>
    <w:rsid w:val="00564029"/>
    <w:rsid w:val="00564D7B"/>
    <w:rsid w:val="0056527D"/>
    <w:rsid w:val="0056786B"/>
    <w:rsid w:val="0057138C"/>
    <w:rsid w:val="005803E5"/>
    <w:rsid w:val="00584EDB"/>
    <w:rsid w:val="0058723E"/>
    <w:rsid w:val="00593A61"/>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03A8"/>
    <w:rsid w:val="00785258"/>
    <w:rsid w:val="00791F02"/>
    <w:rsid w:val="0079324A"/>
    <w:rsid w:val="00794EEE"/>
    <w:rsid w:val="007A635E"/>
    <w:rsid w:val="007B3686"/>
    <w:rsid w:val="007B4947"/>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A466C"/>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76414"/>
    <w:rsid w:val="00B86AF3"/>
    <w:rsid w:val="00B9309B"/>
    <w:rsid w:val="00BA1F40"/>
    <w:rsid w:val="00BA4820"/>
    <w:rsid w:val="00BB05FA"/>
    <w:rsid w:val="00BB5B10"/>
    <w:rsid w:val="00BC56D6"/>
    <w:rsid w:val="00BE399E"/>
    <w:rsid w:val="00BF1775"/>
    <w:rsid w:val="00BF201D"/>
    <w:rsid w:val="00C0490B"/>
    <w:rsid w:val="00C06959"/>
    <w:rsid w:val="00C07904"/>
    <w:rsid w:val="00C121AF"/>
    <w:rsid w:val="00C14C80"/>
    <w:rsid w:val="00C27853"/>
    <w:rsid w:val="00C355A5"/>
    <w:rsid w:val="00C43B64"/>
    <w:rsid w:val="00C53F37"/>
    <w:rsid w:val="00C5499A"/>
    <w:rsid w:val="00C62A0F"/>
    <w:rsid w:val="00C81252"/>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7/programming-fundamentals-with-java-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70/Text-Processing-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2B2CE-C11F-4154-B2DF-C723C2A6A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30</Words>
  <Characters>58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6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DELL</cp:lastModifiedBy>
  <cp:revision>2</cp:revision>
  <cp:lastPrinted>2015-10-26T22:35:00Z</cp:lastPrinted>
  <dcterms:created xsi:type="dcterms:W3CDTF">2022-11-14T08:27:00Z</dcterms:created>
  <dcterms:modified xsi:type="dcterms:W3CDTF">2022-11-14T08:27:00Z</dcterms:modified>
  <cp:category>programming;education;software engineering;software development</cp:category>
</cp:coreProperties>
</file>